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cks U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 Stress [MPa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e [C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ve Humidity [%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load/Reloa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24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28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Slide Hold Slide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29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Failed Experiment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48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49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67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68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69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70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71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72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273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09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0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1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2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3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3.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4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6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3.6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ick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17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ick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27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.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28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29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30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.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38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39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0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4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1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2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4.3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/Fast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3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3.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4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4.5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5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6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7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/Fast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48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3.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/Fast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50</w:t>
            </w:r>
          </w:p>
        </w:tc>
        <w:tc>
          <w:p>
            <w:pPr>
              <w:pStyle w:val="Compact"/>
              <w:jc w:val="left"/>
            </w:pPr>
            <w:r>
              <w:t xml:space="preserve">Steel/Acrylic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/Fast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51</w:t>
            </w:r>
          </w:p>
        </w:tc>
        <w:tc>
          <w:p>
            <w:pPr>
              <w:pStyle w:val="Compact"/>
              <w:jc w:val="left"/>
            </w:pPr>
            <w:r>
              <w:t xml:space="preserve">Titanium/Acryl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low/Fast Slip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81</w:t>
            </w:r>
          </w:p>
        </w:tc>
        <w:tc>
          <w:p>
            <w:pPr>
              <w:pStyle w:val="Compact"/>
              <w:jc w:val="left"/>
            </w:pPr>
            <w:r>
              <w:t xml:space="preserve">Stee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4382</w:t>
            </w:r>
          </w:p>
        </w:tc>
        <w:tc>
          <w:p>
            <w:pPr>
              <w:pStyle w:val="Compact"/>
              <w:jc w:val="left"/>
            </w:pPr>
            <w:r>
              <w:t xml:space="preserve">Titanium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3.1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Stable - Velocity Steps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8c59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